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0C871" w14:textId="5FBC7C84" w:rsidR="00A745AA" w:rsidRDefault="0011683B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February 3</w:t>
      </w:r>
      <w:r w:rsidR="009B66A6">
        <w:rPr>
          <w:rFonts w:asciiTheme="minorHAnsi" w:hAnsiTheme="minorHAnsi"/>
        </w:rPr>
        <w:t>, 2020</w:t>
      </w:r>
      <w:bookmarkStart w:id="0" w:name="_GoBack"/>
      <w:bookmarkEnd w:id="0"/>
    </w:p>
    <w:p w14:paraId="7F46528A" w14:textId="77777777" w:rsidR="00C65F57" w:rsidRPr="00D472CC" w:rsidRDefault="00C65F57" w:rsidP="00D52B91">
      <w:pPr>
        <w:ind w:right="180"/>
        <w:rPr>
          <w:rFonts w:asciiTheme="minorHAnsi" w:hAnsiTheme="minorHAnsi"/>
        </w:rPr>
      </w:pPr>
    </w:p>
    <w:p w14:paraId="47D980E0" w14:textId="535250D8"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3C4CCB">
        <w:rPr>
          <w:rFonts w:asciiTheme="minorHAnsi" w:hAnsiTheme="minorHAnsi"/>
        </w:rPr>
        <w:t xml:space="preserve">Andrew Forbes; </w:t>
      </w:r>
      <w:r w:rsidR="00B220BB">
        <w:rPr>
          <w:rFonts w:asciiTheme="minorHAnsi" w:hAnsiTheme="minorHAnsi"/>
        </w:rPr>
        <w:t xml:space="preserve">Eric Gidal; </w:t>
      </w:r>
      <w:r w:rsidR="0035325E" w:rsidRPr="00D472CC">
        <w:rPr>
          <w:rFonts w:asciiTheme="minorHAnsi" w:hAnsiTheme="minorHAnsi"/>
        </w:rPr>
        <w:t xml:space="preserve">Anita Jung; </w:t>
      </w:r>
      <w:r w:rsidR="009B66A6">
        <w:rPr>
          <w:rFonts w:asciiTheme="minorHAnsi" w:hAnsiTheme="minorHAnsi"/>
        </w:rPr>
        <w:t xml:space="preserve">Collin Kepner; </w:t>
      </w:r>
      <w:r w:rsidR="008258CF" w:rsidRPr="00D472CC">
        <w:rPr>
          <w:rFonts w:asciiTheme="minorHAnsi" w:hAnsiTheme="minorHAnsi"/>
        </w:rPr>
        <w:t xml:space="preserve">Rebekah Kowal; </w:t>
      </w:r>
      <w:r w:rsidR="001A4DF9">
        <w:rPr>
          <w:rFonts w:asciiTheme="minorHAnsi" w:hAnsiTheme="minorHAnsi"/>
        </w:rPr>
        <w:t>Brian</w:t>
      </w:r>
      <w:r w:rsidR="00B220BB">
        <w:rPr>
          <w:rFonts w:asciiTheme="minorHAnsi" w:hAnsiTheme="minorHAnsi"/>
        </w:rPr>
        <w:t xml:space="preserve"> Lai;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B220BB">
        <w:rPr>
          <w:rFonts w:asciiTheme="minorHAnsi" w:hAnsiTheme="minorHAnsi"/>
        </w:rPr>
        <w:t xml:space="preserve">Jennifer Rogers; </w:t>
      </w:r>
      <w:r w:rsidR="009B66A6">
        <w:rPr>
          <w:rFonts w:asciiTheme="minorHAnsi" w:hAnsiTheme="minorHAnsi"/>
        </w:rPr>
        <w:t xml:space="preserve">David Ryfe; </w:t>
      </w:r>
      <w:r w:rsidR="00952B95" w:rsidRPr="00280F62">
        <w:rPr>
          <w:rFonts w:asciiTheme="minorHAnsi" w:hAnsiTheme="minorHAnsi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14:paraId="7E31FE3E" w14:textId="77777777" w:rsidR="00574567" w:rsidRPr="00D472CC" w:rsidRDefault="00574567" w:rsidP="00D75EAC">
      <w:pPr>
        <w:ind w:right="180"/>
        <w:rPr>
          <w:rFonts w:asciiTheme="minorHAnsi" w:hAnsiTheme="minorHAnsi"/>
        </w:rPr>
      </w:pPr>
    </w:p>
    <w:p w14:paraId="5EF38DCD" w14:textId="77777777"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14:paraId="4093E649" w14:textId="77777777" w:rsidR="00814C95" w:rsidRPr="00D472CC" w:rsidRDefault="00814C95" w:rsidP="00814C95">
      <w:pPr>
        <w:ind w:right="180"/>
        <w:rPr>
          <w:rFonts w:asciiTheme="minorHAnsi" w:hAnsiTheme="minorHAnsi"/>
        </w:rPr>
      </w:pPr>
    </w:p>
    <w:p w14:paraId="04F65F2E" w14:textId="77777777" w:rsidR="009E3C5E" w:rsidRPr="00D472CC" w:rsidRDefault="009E3C5E" w:rsidP="00814C95">
      <w:pPr>
        <w:ind w:right="180"/>
        <w:rPr>
          <w:rFonts w:asciiTheme="minorHAnsi" w:hAnsiTheme="minorHAnsi"/>
        </w:rPr>
      </w:pPr>
    </w:p>
    <w:p w14:paraId="7AAE2752" w14:textId="77777777"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14:paraId="06277D2A" w14:textId="77777777" w:rsidR="00814C95" w:rsidRPr="0099225B" w:rsidRDefault="00814C95" w:rsidP="0099225B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14:paraId="3EF54BEE" w14:textId="69402AEC" w:rsidR="009B66A6" w:rsidRDefault="0011683B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February 6</w:t>
      </w:r>
      <w:r w:rsidR="009B66A6">
        <w:rPr>
          <w:rFonts w:asciiTheme="minorHAnsi" w:hAnsiTheme="minorHAnsi"/>
          <w:iCs/>
        </w:rPr>
        <w:t>, 2020</w:t>
      </w:r>
    </w:p>
    <w:p w14:paraId="7FAC0462" w14:textId="57F3CC66" w:rsidR="00BC2C44" w:rsidRPr="00D472CC" w:rsidRDefault="00E538A2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14:paraId="05311AAB" w14:textId="77777777"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14:paraId="47D8B75C" w14:textId="77777777"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14:paraId="7DF9F9A3" w14:textId="1059B4AA" w:rsidR="0011683B" w:rsidRDefault="0011683B" w:rsidP="00ED75B9">
      <w:pPr>
        <w:pStyle w:val="ListParagraph"/>
        <w:numPr>
          <w:ilvl w:val="0"/>
          <w:numId w:val="1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Minutes from January 30.</w:t>
      </w:r>
    </w:p>
    <w:p w14:paraId="5C74A04B" w14:textId="39A37973" w:rsidR="0011683B" w:rsidRDefault="0011683B" w:rsidP="00ED75B9">
      <w:pPr>
        <w:pStyle w:val="ListParagraph"/>
        <w:numPr>
          <w:ilvl w:val="0"/>
          <w:numId w:val="1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Discussion of the current draft of the CLAS Strategic Plan: David Cunning, Professor</w:t>
      </w:r>
      <w:r w:rsidR="00060A93">
        <w:rPr>
          <w:rFonts w:asciiTheme="minorHAnsi" w:hAnsiTheme="minorHAnsi" w:cs="Calibri"/>
          <w:bCs/>
        </w:rPr>
        <w:t xml:space="preserve">, </w:t>
      </w:r>
      <w:r>
        <w:rPr>
          <w:rFonts w:asciiTheme="minorHAnsi" w:hAnsiTheme="minorHAnsi" w:cs="Calibri"/>
          <w:bCs/>
        </w:rPr>
        <w:t>DEO of Philosophy</w:t>
      </w:r>
      <w:r w:rsidR="00060A93">
        <w:rPr>
          <w:rFonts w:asciiTheme="minorHAnsi" w:hAnsiTheme="minorHAnsi" w:cs="Calibri"/>
          <w:bCs/>
        </w:rPr>
        <w:t xml:space="preserve">, and </w:t>
      </w:r>
      <w:r w:rsidR="003F6823">
        <w:rPr>
          <w:rFonts w:asciiTheme="minorHAnsi" w:hAnsiTheme="minorHAnsi" w:cs="Calibri"/>
          <w:bCs/>
        </w:rPr>
        <w:t>C</w:t>
      </w:r>
      <w:r w:rsidR="00060A93">
        <w:rPr>
          <w:rFonts w:asciiTheme="minorHAnsi" w:hAnsiTheme="minorHAnsi" w:cs="Calibri"/>
          <w:bCs/>
        </w:rPr>
        <w:t>o</w:t>
      </w:r>
      <w:r w:rsidR="003F6823">
        <w:rPr>
          <w:rFonts w:asciiTheme="minorHAnsi" w:hAnsiTheme="minorHAnsi" w:cs="Calibri"/>
          <w:bCs/>
        </w:rPr>
        <w:t>-</w:t>
      </w:r>
      <w:r w:rsidR="00060A93">
        <w:rPr>
          <w:rFonts w:asciiTheme="minorHAnsi" w:hAnsiTheme="minorHAnsi" w:cs="Calibri"/>
          <w:bCs/>
        </w:rPr>
        <w:t>chair of the Strategic Planning Steering Committee</w:t>
      </w:r>
      <w:r>
        <w:rPr>
          <w:rFonts w:asciiTheme="minorHAnsi" w:hAnsiTheme="minorHAnsi" w:cs="Calibri"/>
          <w:bCs/>
        </w:rPr>
        <w:t>; Shaun Vecera, Professor</w:t>
      </w:r>
      <w:r w:rsidR="00060A93">
        <w:rPr>
          <w:rFonts w:asciiTheme="minorHAnsi" w:hAnsiTheme="minorHAnsi" w:cs="Calibri"/>
          <w:bCs/>
        </w:rPr>
        <w:t xml:space="preserve">, </w:t>
      </w:r>
      <w:r w:rsidR="003F6823">
        <w:rPr>
          <w:rFonts w:asciiTheme="minorHAnsi" w:hAnsiTheme="minorHAnsi" w:cs="Calibri"/>
          <w:bCs/>
        </w:rPr>
        <w:t xml:space="preserve">Psychological and Brain Sciences, </w:t>
      </w:r>
      <w:r w:rsidR="00060A93">
        <w:rPr>
          <w:rFonts w:asciiTheme="minorHAnsi" w:hAnsiTheme="minorHAnsi" w:cs="Calibri"/>
          <w:bCs/>
        </w:rPr>
        <w:t>and Co-chair of the Strategic Planning Steering Committee</w:t>
      </w:r>
      <w:r w:rsidR="00370AC8">
        <w:rPr>
          <w:rFonts w:asciiTheme="minorHAnsi" w:hAnsiTheme="minorHAnsi" w:cs="Calibri"/>
          <w:bCs/>
        </w:rPr>
        <w:t xml:space="preserve">. </w:t>
      </w:r>
    </w:p>
    <w:p w14:paraId="59C4A864" w14:textId="3749CAFE" w:rsidR="00F6380D" w:rsidRPr="00526102" w:rsidRDefault="00F6380D" w:rsidP="00ED75B9">
      <w:pPr>
        <w:pStyle w:val="ListParagraph"/>
        <w:numPr>
          <w:ilvl w:val="0"/>
          <w:numId w:val="1"/>
        </w:numPr>
        <w:rPr>
          <w:rFonts w:asciiTheme="minorHAnsi" w:hAnsiTheme="minorHAnsi" w:cs="Calibri"/>
          <w:bCs/>
        </w:rPr>
      </w:pPr>
      <w:r w:rsidRPr="00526102">
        <w:rPr>
          <w:rFonts w:asciiTheme="minorHAnsi" w:hAnsiTheme="minorHAnsi" w:cs="Calibri"/>
          <w:bCs/>
        </w:rPr>
        <w:t>Adjournment of the meeting</w:t>
      </w:r>
      <w:r w:rsidR="00405A02">
        <w:rPr>
          <w:rFonts w:asciiTheme="minorHAnsi" w:hAnsiTheme="minorHAnsi" w:cs="Calibri"/>
          <w:bCs/>
        </w:rPr>
        <w:t>.</w:t>
      </w:r>
    </w:p>
    <w:p w14:paraId="56165532" w14:textId="77777777" w:rsidR="009B66A6" w:rsidRPr="009B66A6" w:rsidRDefault="009B66A6" w:rsidP="00F72F35">
      <w:pPr>
        <w:pStyle w:val="ListParagraph"/>
        <w:rPr>
          <w:rFonts w:asciiTheme="minorHAnsi" w:hAnsiTheme="minorHAnsi" w:cs="Calibri"/>
          <w:bCs/>
        </w:rPr>
      </w:pPr>
    </w:p>
    <w:p w14:paraId="7D3F976C" w14:textId="77777777" w:rsidR="009870A2" w:rsidRPr="00135BC2" w:rsidRDefault="009870A2" w:rsidP="008813E6">
      <w:pPr>
        <w:rPr>
          <w:rFonts w:asciiTheme="minorHAnsi" w:hAnsiTheme="minorHAnsi"/>
        </w:rPr>
      </w:pPr>
    </w:p>
    <w:sectPr w:rsidR="009870A2" w:rsidRPr="00135BC2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4D2A1" w14:textId="77777777" w:rsidR="00217453" w:rsidRDefault="00217453">
      <w:r>
        <w:separator/>
      </w:r>
    </w:p>
  </w:endnote>
  <w:endnote w:type="continuationSeparator" w:id="0">
    <w:p w14:paraId="07BA48AE" w14:textId="77777777" w:rsidR="00217453" w:rsidRDefault="002174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56B7E" w14:textId="77777777"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8056C0" w14:textId="77777777"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106D8" w14:textId="77777777" w:rsidR="00217453" w:rsidRDefault="00217453">
      <w:r>
        <w:separator/>
      </w:r>
    </w:p>
  </w:footnote>
  <w:footnote w:type="continuationSeparator" w:id="0">
    <w:p w14:paraId="285973EF" w14:textId="77777777" w:rsidR="00217453" w:rsidRDefault="002174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3FEF5" w14:textId="77777777"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3A147354" wp14:editId="3D992A18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2F6F"/>
    <w:multiLevelType w:val="hybridMultilevel"/>
    <w:tmpl w:val="80B2C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93775"/>
    <w:multiLevelType w:val="hybridMultilevel"/>
    <w:tmpl w:val="FA264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5A56"/>
    <w:multiLevelType w:val="hybridMultilevel"/>
    <w:tmpl w:val="9FFE48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83544E"/>
    <w:multiLevelType w:val="hybridMultilevel"/>
    <w:tmpl w:val="04AA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036B4B"/>
    <w:multiLevelType w:val="hybridMultilevel"/>
    <w:tmpl w:val="D7521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004450"/>
    <w:multiLevelType w:val="hybridMultilevel"/>
    <w:tmpl w:val="FDCAF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083775B"/>
    <w:multiLevelType w:val="hybridMultilevel"/>
    <w:tmpl w:val="70D888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30F38A1"/>
    <w:multiLevelType w:val="hybridMultilevel"/>
    <w:tmpl w:val="696849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67F68BC"/>
    <w:multiLevelType w:val="hybridMultilevel"/>
    <w:tmpl w:val="8CD07C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4C32E28"/>
    <w:multiLevelType w:val="hybridMultilevel"/>
    <w:tmpl w:val="E0A605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B0A7B15"/>
    <w:multiLevelType w:val="hybridMultilevel"/>
    <w:tmpl w:val="36C0C6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BB05897"/>
    <w:multiLevelType w:val="hybridMultilevel"/>
    <w:tmpl w:val="5D34097C"/>
    <w:lvl w:ilvl="0" w:tplc="FB4E689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4668F1"/>
    <w:multiLevelType w:val="hybridMultilevel"/>
    <w:tmpl w:val="44A85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8"/>
  </w:num>
  <w:num w:numId="5">
    <w:abstractNumId w:val="9"/>
  </w:num>
  <w:num w:numId="6">
    <w:abstractNumId w:val="10"/>
  </w:num>
  <w:num w:numId="7">
    <w:abstractNumId w:val="12"/>
  </w:num>
  <w:num w:numId="8">
    <w:abstractNumId w:val="3"/>
  </w:num>
  <w:num w:numId="9">
    <w:abstractNumId w:val="11"/>
  </w:num>
  <w:num w:numId="10">
    <w:abstractNumId w:val="6"/>
  </w:num>
  <w:num w:numId="11">
    <w:abstractNumId w:val="4"/>
  </w:num>
  <w:num w:numId="12">
    <w:abstractNumId w:val="13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26E87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0A93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1683B"/>
    <w:rsid w:val="00116CD5"/>
    <w:rsid w:val="00122060"/>
    <w:rsid w:val="00125C55"/>
    <w:rsid w:val="001264FC"/>
    <w:rsid w:val="00127B27"/>
    <w:rsid w:val="00130818"/>
    <w:rsid w:val="00135B9A"/>
    <w:rsid w:val="00135BC2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3D46"/>
    <w:rsid w:val="0017496F"/>
    <w:rsid w:val="00185A96"/>
    <w:rsid w:val="001911AC"/>
    <w:rsid w:val="00192ADE"/>
    <w:rsid w:val="00195814"/>
    <w:rsid w:val="001A4038"/>
    <w:rsid w:val="001A4DF9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3169"/>
    <w:rsid w:val="001D3D2F"/>
    <w:rsid w:val="001D65DF"/>
    <w:rsid w:val="001D7019"/>
    <w:rsid w:val="001F06CF"/>
    <w:rsid w:val="001F5ACB"/>
    <w:rsid w:val="001F6C21"/>
    <w:rsid w:val="002018B9"/>
    <w:rsid w:val="00201E00"/>
    <w:rsid w:val="00206AC2"/>
    <w:rsid w:val="002108F0"/>
    <w:rsid w:val="00215B9E"/>
    <w:rsid w:val="00217453"/>
    <w:rsid w:val="00220A31"/>
    <w:rsid w:val="0022395D"/>
    <w:rsid w:val="00225936"/>
    <w:rsid w:val="00227DB8"/>
    <w:rsid w:val="00235ADC"/>
    <w:rsid w:val="00236EA5"/>
    <w:rsid w:val="0023743E"/>
    <w:rsid w:val="00240CA2"/>
    <w:rsid w:val="0024323F"/>
    <w:rsid w:val="00243BEE"/>
    <w:rsid w:val="00254618"/>
    <w:rsid w:val="00254D17"/>
    <w:rsid w:val="0025617D"/>
    <w:rsid w:val="002723FE"/>
    <w:rsid w:val="00272705"/>
    <w:rsid w:val="00280F62"/>
    <w:rsid w:val="002826D3"/>
    <w:rsid w:val="00282726"/>
    <w:rsid w:val="002856AD"/>
    <w:rsid w:val="002870B1"/>
    <w:rsid w:val="002872FB"/>
    <w:rsid w:val="00292C92"/>
    <w:rsid w:val="00292D10"/>
    <w:rsid w:val="002A08EC"/>
    <w:rsid w:val="002B6B40"/>
    <w:rsid w:val="002C12B9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00D35"/>
    <w:rsid w:val="00302076"/>
    <w:rsid w:val="0030243C"/>
    <w:rsid w:val="0031040C"/>
    <w:rsid w:val="003112DE"/>
    <w:rsid w:val="003207F7"/>
    <w:rsid w:val="00321592"/>
    <w:rsid w:val="003223B5"/>
    <w:rsid w:val="003258DE"/>
    <w:rsid w:val="00325B34"/>
    <w:rsid w:val="00325B97"/>
    <w:rsid w:val="003261D0"/>
    <w:rsid w:val="003340D3"/>
    <w:rsid w:val="00334195"/>
    <w:rsid w:val="00334A49"/>
    <w:rsid w:val="00341E6B"/>
    <w:rsid w:val="0034386F"/>
    <w:rsid w:val="003441A5"/>
    <w:rsid w:val="003448D2"/>
    <w:rsid w:val="00345E80"/>
    <w:rsid w:val="00350F75"/>
    <w:rsid w:val="00352B14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0AC8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1E9"/>
    <w:rsid w:val="003A6DE3"/>
    <w:rsid w:val="003B2EA6"/>
    <w:rsid w:val="003B3268"/>
    <w:rsid w:val="003B3C2F"/>
    <w:rsid w:val="003B5EAF"/>
    <w:rsid w:val="003B6782"/>
    <w:rsid w:val="003B7735"/>
    <w:rsid w:val="003C41BD"/>
    <w:rsid w:val="003C4CCB"/>
    <w:rsid w:val="003C7BF1"/>
    <w:rsid w:val="003D6847"/>
    <w:rsid w:val="003E099B"/>
    <w:rsid w:val="003E21F1"/>
    <w:rsid w:val="003E75D6"/>
    <w:rsid w:val="003F5E13"/>
    <w:rsid w:val="003F6823"/>
    <w:rsid w:val="003F7E25"/>
    <w:rsid w:val="003F7EED"/>
    <w:rsid w:val="00403404"/>
    <w:rsid w:val="00405A02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057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6C58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0885"/>
    <w:rsid w:val="004B3470"/>
    <w:rsid w:val="004B57FD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26102"/>
    <w:rsid w:val="00532163"/>
    <w:rsid w:val="00533FD7"/>
    <w:rsid w:val="00533FE2"/>
    <w:rsid w:val="00540004"/>
    <w:rsid w:val="00540620"/>
    <w:rsid w:val="005431D7"/>
    <w:rsid w:val="00543B16"/>
    <w:rsid w:val="0054484E"/>
    <w:rsid w:val="00547552"/>
    <w:rsid w:val="00555086"/>
    <w:rsid w:val="005621CE"/>
    <w:rsid w:val="005625B5"/>
    <w:rsid w:val="00565890"/>
    <w:rsid w:val="00567764"/>
    <w:rsid w:val="00570260"/>
    <w:rsid w:val="005730A4"/>
    <w:rsid w:val="00573D05"/>
    <w:rsid w:val="00574567"/>
    <w:rsid w:val="00576218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9E0"/>
    <w:rsid w:val="00672F10"/>
    <w:rsid w:val="00674648"/>
    <w:rsid w:val="00683FE5"/>
    <w:rsid w:val="00685FCD"/>
    <w:rsid w:val="00686872"/>
    <w:rsid w:val="00686DD3"/>
    <w:rsid w:val="00690157"/>
    <w:rsid w:val="00690FE8"/>
    <w:rsid w:val="006922A1"/>
    <w:rsid w:val="006935D2"/>
    <w:rsid w:val="006952A4"/>
    <w:rsid w:val="006A16B3"/>
    <w:rsid w:val="006A690A"/>
    <w:rsid w:val="006B41B8"/>
    <w:rsid w:val="006B461A"/>
    <w:rsid w:val="006C1268"/>
    <w:rsid w:val="006C2DF0"/>
    <w:rsid w:val="006C33C8"/>
    <w:rsid w:val="006C4F8D"/>
    <w:rsid w:val="006C6F4B"/>
    <w:rsid w:val="006C73EF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1621"/>
    <w:rsid w:val="00732DEE"/>
    <w:rsid w:val="00734D37"/>
    <w:rsid w:val="00735736"/>
    <w:rsid w:val="007420E2"/>
    <w:rsid w:val="007425EF"/>
    <w:rsid w:val="0074554E"/>
    <w:rsid w:val="007467BA"/>
    <w:rsid w:val="00751C7D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95557"/>
    <w:rsid w:val="007A3F8E"/>
    <w:rsid w:val="007A60A6"/>
    <w:rsid w:val="007A60F8"/>
    <w:rsid w:val="007A6F3A"/>
    <w:rsid w:val="007B2459"/>
    <w:rsid w:val="007B7847"/>
    <w:rsid w:val="007B7C0B"/>
    <w:rsid w:val="007C0CDE"/>
    <w:rsid w:val="007C3BF9"/>
    <w:rsid w:val="007C77EA"/>
    <w:rsid w:val="007C792C"/>
    <w:rsid w:val="007C7A88"/>
    <w:rsid w:val="007D127D"/>
    <w:rsid w:val="007D1B62"/>
    <w:rsid w:val="007D33EA"/>
    <w:rsid w:val="007D356F"/>
    <w:rsid w:val="007D44E4"/>
    <w:rsid w:val="007D45CE"/>
    <w:rsid w:val="007D737E"/>
    <w:rsid w:val="007E00D9"/>
    <w:rsid w:val="007E1715"/>
    <w:rsid w:val="007E2673"/>
    <w:rsid w:val="007E3485"/>
    <w:rsid w:val="007E671A"/>
    <w:rsid w:val="007F258B"/>
    <w:rsid w:val="007F534B"/>
    <w:rsid w:val="007F5C32"/>
    <w:rsid w:val="007F60FD"/>
    <w:rsid w:val="007F67FB"/>
    <w:rsid w:val="007F746C"/>
    <w:rsid w:val="0080011C"/>
    <w:rsid w:val="00800451"/>
    <w:rsid w:val="00802593"/>
    <w:rsid w:val="008052EE"/>
    <w:rsid w:val="0080615D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D86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4FBA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268F"/>
    <w:rsid w:val="008C3450"/>
    <w:rsid w:val="008C4440"/>
    <w:rsid w:val="008D2907"/>
    <w:rsid w:val="008D6CB4"/>
    <w:rsid w:val="008D791B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799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57AB"/>
    <w:rsid w:val="0093677B"/>
    <w:rsid w:val="00945397"/>
    <w:rsid w:val="0094616E"/>
    <w:rsid w:val="00952B95"/>
    <w:rsid w:val="00953FEC"/>
    <w:rsid w:val="009542F3"/>
    <w:rsid w:val="00956AEB"/>
    <w:rsid w:val="00961605"/>
    <w:rsid w:val="00964A48"/>
    <w:rsid w:val="00964DBC"/>
    <w:rsid w:val="0096515F"/>
    <w:rsid w:val="00973ABB"/>
    <w:rsid w:val="00974E5A"/>
    <w:rsid w:val="00980EF9"/>
    <w:rsid w:val="00982232"/>
    <w:rsid w:val="009870A2"/>
    <w:rsid w:val="0099225B"/>
    <w:rsid w:val="00993CB1"/>
    <w:rsid w:val="00993FD2"/>
    <w:rsid w:val="009A1CA4"/>
    <w:rsid w:val="009A2570"/>
    <w:rsid w:val="009A7717"/>
    <w:rsid w:val="009B0664"/>
    <w:rsid w:val="009B2816"/>
    <w:rsid w:val="009B38B1"/>
    <w:rsid w:val="009B51FC"/>
    <w:rsid w:val="009B5DE2"/>
    <w:rsid w:val="009B66A6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0A1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58A2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45AA"/>
    <w:rsid w:val="00A751E5"/>
    <w:rsid w:val="00A8076C"/>
    <w:rsid w:val="00A8267F"/>
    <w:rsid w:val="00A82D51"/>
    <w:rsid w:val="00A82FB3"/>
    <w:rsid w:val="00A83192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D7EDE"/>
    <w:rsid w:val="00AE2CB7"/>
    <w:rsid w:val="00AE3E6F"/>
    <w:rsid w:val="00AE452E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5C89"/>
    <w:rsid w:val="00B07ADE"/>
    <w:rsid w:val="00B1103F"/>
    <w:rsid w:val="00B11C6F"/>
    <w:rsid w:val="00B1484F"/>
    <w:rsid w:val="00B15725"/>
    <w:rsid w:val="00B203F7"/>
    <w:rsid w:val="00B21601"/>
    <w:rsid w:val="00B220BB"/>
    <w:rsid w:val="00B23C3C"/>
    <w:rsid w:val="00B25AC2"/>
    <w:rsid w:val="00B27087"/>
    <w:rsid w:val="00B3104C"/>
    <w:rsid w:val="00B36030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0202"/>
    <w:rsid w:val="00B727E0"/>
    <w:rsid w:val="00B74E2F"/>
    <w:rsid w:val="00B752A1"/>
    <w:rsid w:val="00B77D82"/>
    <w:rsid w:val="00B81F5D"/>
    <w:rsid w:val="00B853E0"/>
    <w:rsid w:val="00B861AB"/>
    <w:rsid w:val="00B87049"/>
    <w:rsid w:val="00B87F7A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2C03"/>
    <w:rsid w:val="00BE326D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576B0"/>
    <w:rsid w:val="00C60CCC"/>
    <w:rsid w:val="00C61D75"/>
    <w:rsid w:val="00C628A5"/>
    <w:rsid w:val="00C628AE"/>
    <w:rsid w:val="00C65F57"/>
    <w:rsid w:val="00C66274"/>
    <w:rsid w:val="00C6765E"/>
    <w:rsid w:val="00C7572B"/>
    <w:rsid w:val="00C75BF0"/>
    <w:rsid w:val="00C77B4D"/>
    <w:rsid w:val="00C8335D"/>
    <w:rsid w:val="00C83C45"/>
    <w:rsid w:val="00C877CD"/>
    <w:rsid w:val="00C92BD4"/>
    <w:rsid w:val="00C944CF"/>
    <w:rsid w:val="00CA0FA9"/>
    <w:rsid w:val="00CA5B4C"/>
    <w:rsid w:val="00CB15A9"/>
    <w:rsid w:val="00CB3FDE"/>
    <w:rsid w:val="00CB4E9A"/>
    <w:rsid w:val="00CC1A30"/>
    <w:rsid w:val="00CC3014"/>
    <w:rsid w:val="00CC74C2"/>
    <w:rsid w:val="00CC770F"/>
    <w:rsid w:val="00CD4D86"/>
    <w:rsid w:val="00CD56AF"/>
    <w:rsid w:val="00CE34B0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4F88"/>
    <w:rsid w:val="00D30444"/>
    <w:rsid w:val="00D312D9"/>
    <w:rsid w:val="00D31D04"/>
    <w:rsid w:val="00D3383C"/>
    <w:rsid w:val="00D34ACD"/>
    <w:rsid w:val="00D35C27"/>
    <w:rsid w:val="00D40F8D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1C20"/>
    <w:rsid w:val="00D62A6D"/>
    <w:rsid w:val="00D65CA0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B75DF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0530B"/>
    <w:rsid w:val="00E05F63"/>
    <w:rsid w:val="00E05FA3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0F98"/>
    <w:rsid w:val="00E46390"/>
    <w:rsid w:val="00E46431"/>
    <w:rsid w:val="00E464D9"/>
    <w:rsid w:val="00E50D67"/>
    <w:rsid w:val="00E538A2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0BBC"/>
    <w:rsid w:val="00E83221"/>
    <w:rsid w:val="00E86460"/>
    <w:rsid w:val="00E919C8"/>
    <w:rsid w:val="00E95370"/>
    <w:rsid w:val="00E96260"/>
    <w:rsid w:val="00EA5172"/>
    <w:rsid w:val="00EB0FD7"/>
    <w:rsid w:val="00EB11DC"/>
    <w:rsid w:val="00EB325D"/>
    <w:rsid w:val="00EB4FBB"/>
    <w:rsid w:val="00EB78FC"/>
    <w:rsid w:val="00EC0CEA"/>
    <w:rsid w:val="00EC2436"/>
    <w:rsid w:val="00EC2793"/>
    <w:rsid w:val="00EC4DC7"/>
    <w:rsid w:val="00ED0D01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0CA5"/>
    <w:rsid w:val="00F6380D"/>
    <w:rsid w:val="00F63D8A"/>
    <w:rsid w:val="00F72CB9"/>
    <w:rsid w:val="00F72F35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114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2634FBAD"/>
  <w15:docId w15:val="{77D0B322-4818-4F13-9B5D-2B594AC21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B1D73-1C46-4043-A3D4-7FC99A0D8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5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subject/>
  <dc:creator>PC User</dc:creator>
  <cp:keywords/>
  <cp:lastModifiedBy>Hall, Kathryn C (College of Liberal Arts and Sciences)</cp:lastModifiedBy>
  <cp:revision>2</cp:revision>
  <cp:lastPrinted>2019-11-18T20:01:00Z</cp:lastPrinted>
  <dcterms:created xsi:type="dcterms:W3CDTF">2020-02-03T20:27:00Z</dcterms:created>
  <dcterms:modified xsi:type="dcterms:W3CDTF">2020-02-0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